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2341EE84" w14:textId="77777777" w:rsidR="002B6503" w:rsidRDefault="00E67295" w:rsidP="002B0420">
      <w:pPr>
        <w:jc w:val="center"/>
      </w:pPr>
      <w:r w:rsidRPr="00402272">
        <w:t xml:space="preserve">Submit your solutions in </w:t>
      </w:r>
      <w:r w:rsidRPr="00402272">
        <w:rPr>
          <w:noProof/>
        </w:rPr>
        <w:t xml:space="preserve">the SoftUni </w:t>
      </w:r>
      <w:r w:rsidRPr="00402272">
        <w:t>judge system at</w:t>
      </w:r>
      <w:r w:rsidR="002B6503">
        <w:t>:</w:t>
      </w:r>
    </w:p>
    <w:p w14:paraId="576294EC" w14:textId="118FFF12" w:rsidR="00E67295" w:rsidRPr="00402272" w:rsidRDefault="00E67295" w:rsidP="002B0420">
      <w:pPr>
        <w:jc w:val="center"/>
        <w:rPr>
          <w:lang w:val="bg-BG"/>
        </w:rPr>
      </w:pPr>
      <w:r w:rsidRPr="00402272">
        <w:t xml:space="preserve"> </w:t>
      </w:r>
      <w:hyperlink r:id="rId8" w:history="1">
        <w:r w:rsidR="00831D71">
          <w:rPr>
            <w:rStyle w:val="Hyperlink"/>
          </w:rPr>
          <w:t>https://alpha.judge.softuni.org/contests/synta</w:t>
        </w:r>
        <w:r w:rsidR="00831D71">
          <w:rPr>
            <w:rStyle w:val="Hyperlink"/>
          </w:rPr>
          <w:t>x</w:t>
        </w:r>
        <w:r w:rsidR="00831D71">
          <w:rPr>
            <w:rStyle w:val="Hyperlink"/>
          </w:rPr>
          <w:t>-functions-and-statements-exercise/2750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4.50 to buy 2.50 kilograms orange.</w:t>
            </w:r>
          </w:p>
        </w:tc>
      </w:tr>
      <w:tr w:rsidR="002B0420" w:rsidRPr="00402272" w14:paraId="53AB760D" w14:textId="77777777" w:rsidTr="005226DA">
        <w:tc>
          <w:tcPr>
            <w:tcW w:w="3091" w:type="dxa"/>
          </w:tcPr>
          <w:p w14:paraId="1BB6EA05" w14:textId="4C809561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533C8447" w14:textId="7BD692B8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3.67 to buy 1.56 kilograms appl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225F6F36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423A1D0B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if all the digits in a given number are the same or not.</w:t>
      </w:r>
    </w:p>
    <w:p w14:paraId="5365B9E2" w14:textId="348B2E2C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</w:t>
      </w:r>
      <w:r w:rsidR="002B0420">
        <w:rPr>
          <w:rFonts w:eastAsia="Times New Roman" w:cstheme="minorHAnsi"/>
          <w:color w:val="212121"/>
          <w:lang w:eastAsia="bg-BG"/>
        </w:rPr>
        <w:t>,</w:t>
      </w:r>
      <w:r w:rsidRPr="00E946EE">
        <w:rPr>
          <w:rFonts w:eastAsia="Times New Roman" w:cstheme="minorHAnsi"/>
          <w:color w:val="212121"/>
          <w:lang w:eastAsia="bg-BG"/>
        </w:rPr>
        <w:t xml:space="preserve">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true</w:t>
            </w:r>
          </w:p>
          <w:p w14:paraId="7DC9B34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false</w:t>
            </w:r>
          </w:p>
          <w:p w14:paraId="77B5DDD6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t>Previous Day</w:t>
      </w:r>
    </w:p>
    <w:p w14:paraId="29EC3D54" w14:textId="1B2981A6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 xml:space="preserve">by </w:t>
      </w:r>
      <w:r w:rsidR="002B0420">
        <w:t xml:space="preserve">a </w:t>
      </w:r>
      <w:r>
        <w:t>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2BD2ED88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, 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 1</w:t>
            </w:r>
            <w:r w:rsidR="00E92532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13B18057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9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46C6F680" w:rsidR="00E67295" w:rsidRPr="00AA4682" w:rsidRDefault="002B0420" w:rsidP="00E67295">
      <w:pPr>
        <w:numPr>
          <w:ilvl w:val="0"/>
          <w:numId w:val="41"/>
        </w:numPr>
        <w:contextualSpacing/>
        <w:rPr>
          <w:lang w:val="bg-BG"/>
        </w:rPr>
      </w:pPr>
      <w:r>
        <w:t>T</w:t>
      </w:r>
      <w:r w:rsidR="00E67295" w:rsidRPr="00AA4682">
        <w:t xml:space="preserve">he </w:t>
      </w:r>
      <w:r w:rsidR="00E67295" w:rsidRPr="00AA4682">
        <w:rPr>
          <w:b/>
        </w:rPr>
        <w:t>second</w:t>
      </w:r>
      <w:r w:rsidR="00E67295" w:rsidRPr="00AA4682">
        <w:t xml:space="preserve"> number is the length of the student's footprint in </w:t>
      </w:r>
      <w:r w:rsidR="00E67295" w:rsidRPr="00AA4682">
        <w:rPr>
          <w:b/>
        </w:rPr>
        <w:t>meters</w:t>
      </w:r>
    </w:p>
    <w:p w14:paraId="60571C47" w14:textId="34C2404C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</w:t>
      </w:r>
      <w:r w:rsidR="002B0420">
        <w:t>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lastRenderedPageBreak/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1 km/h faster than the allowed speed of 2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2B0420" w:rsidRDefault="00CE6707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 xml:space="preserve">120, </w:t>
            </w:r>
            <w:r w:rsidR="00E67295" w:rsidRPr="002B0420">
              <w:rPr>
                <w:rFonts w:ascii="Consolas" w:hAnsi="Consolas"/>
                <w:bCs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30 km/h faster than the allowed speed of 9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70 km/h faster than the allowed speed of 13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6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8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2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</w:t>
            </w:r>
          </w:p>
        </w:tc>
      </w:tr>
      <w:tr w:rsidR="002B0420" w:rsidRPr="00BB35E3" w14:paraId="64C2E2F2" w14:textId="77777777" w:rsidTr="005226DA">
        <w:tc>
          <w:tcPr>
            <w:tcW w:w="5669" w:type="dxa"/>
          </w:tcPr>
          <w:p w14:paraId="75FCC750" w14:textId="04CA9B41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79DAEE0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3</w:t>
            </w:r>
          </w:p>
          <w:p w14:paraId="274AB87B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</w:p>
          <w:p w14:paraId="7893FFDA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lastRenderedPageBreak/>
              <w:t>2</w:t>
            </w:r>
          </w:p>
          <w:p w14:paraId="60CB3EBC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6</w:t>
            </w:r>
          </w:p>
          <w:p w14:paraId="7D774C9B" w14:textId="7032ABE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.8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595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0"/>
        <w:gridCol w:w="3544"/>
      </w:tblGrid>
      <w:tr w:rsidR="00E67295" w:rsidRPr="00E67295" w14:paraId="5FADE29B" w14:textId="77777777" w:rsidTr="002B0420">
        <w:tc>
          <w:tcPr>
            <w:tcW w:w="2410" w:type="dxa"/>
            <w:shd w:val="clear" w:color="auto" w:fill="D9D9D9" w:themeFill="background1" w:themeFillShade="D9"/>
          </w:tcPr>
          <w:p w14:paraId="043F3E4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09460EA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2694096C" w14:textId="77777777" w:rsidTr="002B0420">
        <w:tc>
          <w:tcPr>
            <w:tcW w:w="2410" w:type="dxa"/>
          </w:tcPr>
          <w:p w14:paraId="2CDB3365" w14:textId="0F7BA98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3, 0, 0, 4</w:t>
            </w:r>
          </w:p>
        </w:tc>
        <w:tc>
          <w:tcPr>
            <w:tcW w:w="3544" w:type="dxa"/>
          </w:tcPr>
          <w:p w14:paraId="704F706C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0} is valid</w:t>
            </w:r>
          </w:p>
          <w:p w14:paraId="3298CB0F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0, 4} to {0, 0} is valid</w:t>
            </w:r>
          </w:p>
          <w:p w14:paraId="2AB2C09D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2B0420">
        <w:tc>
          <w:tcPr>
            <w:tcW w:w="2410" w:type="dxa"/>
          </w:tcPr>
          <w:p w14:paraId="183A4B87" w14:textId="66672E8B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, 1, 1, 1</w:t>
            </w:r>
          </w:p>
        </w:tc>
        <w:tc>
          <w:tcPr>
            <w:tcW w:w="3544" w:type="dxa"/>
          </w:tcPr>
          <w:p w14:paraId="0F7044F9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0, 0} is invalid</w:t>
            </w:r>
          </w:p>
          <w:p w14:paraId="6112D082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1, 1} to {0, 0} is invalid</w:t>
            </w:r>
          </w:p>
          <w:p w14:paraId="29D5F31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I, HOW, ARE, YOU</w:t>
            </w:r>
          </w:p>
          <w:p w14:paraId="21AF38C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ELLO</w:t>
            </w:r>
          </w:p>
          <w:p w14:paraId="43081173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0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CA8B4" w14:textId="77777777" w:rsidR="00A30BD0" w:rsidRDefault="00A30BD0" w:rsidP="008068A2">
      <w:pPr>
        <w:spacing w:after="0" w:line="240" w:lineRule="auto"/>
      </w:pPr>
      <w:r>
        <w:separator/>
      </w:r>
    </w:p>
  </w:endnote>
  <w:endnote w:type="continuationSeparator" w:id="0">
    <w:p w14:paraId="61CA32EE" w14:textId="77777777" w:rsidR="00A30BD0" w:rsidRDefault="00A30B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E730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341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34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E730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341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34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9DDD4" w14:textId="77777777" w:rsidR="00A30BD0" w:rsidRDefault="00A30BD0" w:rsidP="008068A2">
      <w:pPr>
        <w:spacing w:after="0" w:line="240" w:lineRule="auto"/>
      </w:pPr>
      <w:r>
        <w:separator/>
      </w:r>
    </w:p>
  </w:footnote>
  <w:footnote w:type="continuationSeparator" w:id="0">
    <w:p w14:paraId="737BD9DE" w14:textId="77777777" w:rsidR="00A30BD0" w:rsidRDefault="00A30B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QUArwXjhi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119C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07BE0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B0420"/>
    <w:rsid w:val="002B6503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41B8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5F01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0CBF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1D71"/>
    <w:rsid w:val="00836CA4"/>
    <w:rsid w:val="0085184F"/>
    <w:rsid w:val="00861625"/>
    <w:rsid w:val="008617B5"/>
    <w:rsid w:val="00870828"/>
    <w:rsid w:val="0088080B"/>
    <w:rsid w:val="008B0793"/>
    <w:rsid w:val="008B07D7"/>
    <w:rsid w:val="008B557F"/>
    <w:rsid w:val="008B60C2"/>
    <w:rsid w:val="008C01BC"/>
    <w:rsid w:val="008C2344"/>
    <w:rsid w:val="008C2B83"/>
    <w:rsid w:val="008C5930"/>
    <w:rsid w:val="008D4D31"/>
    <w:rsid w:val="008D6097"/>
    <w:rsid w:val="008D6E35"/>
    <w:rsid w:val="008E6CF3"/>
    <w:rsid w:val="008F202C"/>
    <w:rsid w:val="008F5B43"/>
    <w:rsid w:val="008F5FDB"/>
    <w:rsid w:val="00902E68"/>
    <w:rsid w:val="00911F93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6723F"/>
    <w:rsid w:val="00972C7F"/>
    <w:rsid w:val="00976E46"/>
    <w:rsid w:val="009A437A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0DAF"/>
    <w:rsid w:val="00A1264E"/>
    <w:rsid w:val="00A12A9C"/>
    <w:rsid w:val="00A30BD0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227E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3415"/>
    <w:rsid w:val="00C14C80"/>
    <w:rsid w:val="00C27853"/>
    <w:rsid w:val="00C355A5"/>
    <w:rsid w:val="00C35AEF"/>
    <w:rsid w:val="00C43B64"/>
    <w:rsid w:val="00C53F37"/>
    <w:rsid w:val="00C5499A"/>
    <w:rsid w:val="00C62A0F"/>
    <w:rsid w:val="00C66058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6B07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2532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436A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  <w:rsid w:val="00FF4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  <w:style w:type="character" w:styleId="UnresolvedMention">
    <w:name w:val="Unresolved Mention"/>
    <w:basedOn w:val="DefaultParagraphFont"/>
    <w:uiPriority w:val="99"/>
    <w:semiHidden/>
    <w:unhideWhenUsed/>
    <w:rsid w:val="00AE22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yntax-functions-and-statements-exercise/275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Guide/Regular_Expression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C1FE28-AE93-4CC9-A788-34C0626F1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1</TotalTime>
  <Pages>5</Pages>
  <Words>1017</Words>
  <Characters>5798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61</cp:revision>
  <cp:lastPrinted>2023-05-04T05:44:00Z</cp:lastPrinted>
  <dcterms:created xsi:type="dcterms:W3CDTF">2019-11-12T12:29:00Z</dcterms:created>
  <dcterms:modified xsi:type="dcterms:W3CDTF">2025-04-07T06:04:00Z</dcterms:modified>
  <cp:category>computer programming;programming;software development;software engineering</cp:category>
</cp:coreProperties>
</file>